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227F" w:rsidRDefault="00C5464C">
      <w:pPr>
        <w:pStyle w:val="Title"/>
      </w:pPr>
      <w:r>
        <w:t>Logistic Regression Excersie</w:t>
      </w:r>
    </w:p>
    <w:p w:rsidR="0014227F" w:rsidRDefault="00C5464C">
      <w:pPr>
        <w:pStyle w:val="Author"/>
      </w:pPr>
      <w:r>
        <w:t>Missy Lee</w:t>
      </w:r>
    </w:p>
    <w:p w:rsidR="0014227F" w:rsidRDefault="00C5464C">
      <w:pPr>
        <w:pStyle w:val="Date"/>
      </w:pPr>
      <w:r>
        <w:t>October 10, 2016</w:t>
      </w:r>
    </w:p>
    <w:p w:rsidR="0014227F" w:rsidRDefault="00C5464C">
      <w:pPr>
        <w:pStyle w:val="FirstParagraph"/>
      </w:pPr>
      <w:r>
        <w:t>Set working directory getwd() [1] "C:/Users/mlee/Documents/GitHub/DataWranglingExercise1/Rstatistics" List files and load data list.files("dataSets") [1] "Exam.rds" "NatHealth2008MI" "NatHealth2011.rds" "states.dta" "states.rds"</w:t>
      </w:r>
      <w:r>
        <w:br/>
        <w:t>NH11 &lt;- readRDS("dataSets/NatHealth2011.rds")</w:t>
      </w:r>
    </w:p>
    <w:p w:rsidR="0014227F" w:rsidRDefault="00C5464C">
      <w:pPr>
        <w:pStyle w:val="SourceCode"/>
      </w:pPr>
      <w:r>
        <w:rPr>
          <w:rStyle w:val="NormalTok"/>
        </w:rPr>
        <w:t>NH11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ataSets/NatHealth2011.rds"</w:t>
      </w:r>
      <w:r>
        <w:rPr>
          <w:rStyle w:val="NormalTok"/>
        </w:rPr>
        <w:t>)</w:t>
      </w:r>
    </w:p>
    <w:p w:rsidR="0014227F" w:rsidRDefault="00C5464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NH11)</w:t>
      </w:r>
    </w:p>
    <w:p w:rsidR="0014227F" w:rsidRDefault="00C5464C">
      <w:pPr>
        <w:pStyle w:val="SourceCode"/>
      </w:pPr>
      <w:r>
        <w:rPr>
          <w:rStyle w:val="VerbatimChar"/>
        </w:rPr>
        <w:t>## 'data.frame':    33014 obs. of  36 variables:</w:t>
      </w:r>
      <w:r>
        <w:br/>
      </w:r>
      <w:r>
        <w:rPr>
          <w:rStyle w:val="VerbatimChar"/>
        </w:rPr>
        <w:t>##  $ fmx     : chr  "01" "01" "01" "01" ...</w:t>
      </w:r>
      <w:r>
        <w:br/>
      </w:r>
      <w:r>
        <w:rPr>
          <w:rStyle w:val="VerbatimChar"/>
        </w:rPr>
        <w:t>##  $ fpx     : chr  "03" "03" "01" "01" ...</w:t>
      </w:r>
      <w:r>
        <w:br/>
      </w:r>
      <w:r>
        <w:rPr>
          <w:rStyle w:val="VerbatimChar"/>
        </w:rPr>
        <w:t>##  $ wtia_sa : num  7521 5784 2512 3086 12530 ...</w:t>
      </w:r>
      <w:r>
        <w:br/>
      </w:r>
      <w:r>
        <w:rPr>
          <w:rStyle w:val="VerbatimChar"/>
        </w:rPr>
        <w:t>##  $ wtfa_sa : num  8814 10427 2791 3888 16609 ...</w:t>
      </w:r>
      <w:r>
        <w:br/>
      </w:r>
      <w:r>
        <w:rPr>
          <w:rStyle w:val="VerbatimChar"/>
        </w:rPr>
        <w:t>##  $ region  : num  3 3 1 3 3 1 3 3 3 3 ...</w:t>
      </w:r>
      <w:r>
        <w:br/>
      </w:r>
      <w:r>
        <w:rPr>
          <w:rStyle w:val="VerbatimChar"/>
        </w:rPr>
        <w:t>##  $ strat_p : num  223 201 3 166 125 31 190 190 217 173 ...</w:t>
      </w:r>
      <w:r>
        <w:br/>
      </w:r>
      <w:r>
        <w:rPr>
          <w:rStyle w:val="VerbatimChar"/>
        </w:rPr>
        <w:t>##  $ psu_p   : num  1 2 1 1 2 1 1 1 1 1 ...</w:t>
      </w:r>
      <w:r>
        <w:br/>
      </w:r>
      <w:r>
        <w:rPr>
          <w:rStyle w:val="VerbatimChar"/>
        </w:rPr>
        <w:t>##  $ sex     : Factor w/ 2 levels "1 Male","2 Female": 2 2 2 2 2 2 2 2 1 1 ...</w:t>
      </w:r>
      <w:r>
        <w:br/>
      </w:r>
      <w:r>
        <w:rPr>
          <w:rStyle w:val="VerbatimChar"/>
        </w:rPr>
        <w:t>##  $ hispan_i: Factor w/ 13 levels "00 Multiple Hispanic",..: 13 13 13 13 13 13 7 13 13 13 ...</w:t>
      </w:r>
      <w:r>
        <w:br/>
      </w:r>
      <w:r>
        <w:rPr>
          <w:rStyle w:val="VerbatimChar"/>
        </w:rPr>
        <w:t>##  $ mracrpi2: Factor w/ 9 levels "01 White","02 Black/African American",..: 1 2 2 2 1 1 1 1 2 1 ...</w:t>
      </w:r>
      <w:r>
        <w:br/>
      </w:r>
      <w:r>
        <w:rPr>
          <w:rStyle w:val="VerbatimChar"/>
        </w:rPr>
        <w:t>##  $ age_p   : num  47 18 79 51 43 41 21 20 33 56 ...</w:t>
      </w:r>
      <w:r>
        <w:br/>
      </w:r>
      <w:r>
        <w:rPr>
          <w:rStyle w:val="VerbatimChar"/>
        </w:rPr>
        <w:t>##  $ r_maritl: Factor w/ 10 levels "0 Under 14 years",..: 6 8 5 7 2 2 8 8 8 2 ...</w:t>
      </w:r>
      <w:r>
        <w:br/>
      </w:r>
      <w:r>
        <w:rPr>
          <w:rStyle w:val="VerbatimChar"/>
        </w:rPr>
        <w:t>##  $ everwrk : Factor w/ 5 levels "1 Yes","2 No",..: NA NA 1 NA NA NA NA NA 1 1 ...</w:t>
      </w:r>
      <w:r>
        <w:br/>
      </w:r>
      <w:r>
        <w:rPr>
          <w:rStyle w:val="VerbatimChar"/>
        </w:rPr>
        <w:t>##  $ hypev   : Factor w/ 5 levels "1 Yes","2 No",..: 2 2 1 2 2 1 2 2 1 2 ...</w:t>
      </w:r>
      <w:r>
        <w:br/>
      </w:r>
      <w:r>
        <w:rPr>
          <w:rStyle w:val="VerbatimChar"/>
        </w:rPr>
        <w:t>##  $ aasmev  : Factor w/ 5 levels "1 Yes","2 No",..: 1 2 2 2 2 2 2 2 2 2 ...</w:t>
      </w:r>
      <w:r>
        <w:br/>
      </w:r>
      <w:r>
        <w:rPr>
          <w:rStyle w:val="VerbatimChar"/>
        </w:rPr>
        <w:t>##  $ aasmyr  : Factor w/ 5 levels "1 Yes","2 No",..: 1 NA NA NA NA NA NA NA NA NA ...</w:t>
      </w:r>
      <w:r>
        <w:br/>
      </w:r>
      <w:r>
        <w:rPr>
          <w:rStyle w:val="VerbatimChar"/>
        </w:rPr>
        <w:t>##  $ dibev   : Factor w/ 6 levels "1 Yes","2 No",..: 2 2 2 2 2 2 2 2 2 2 ...</w:t>
      </w:r>
      <w:r>
        <w:br/>
      </w:r>
      <w:r>
        <w:rPr>
          <w:rStyle w:val="VerbatimChar"/>
        </w:rPr>
        <w:t>##  $ dibage  : num  NA NA NA NA NA NA NA NA NA NA ...</w:t>
      </w:r>
      <w:r>
        <w:br/>
      </w:r>
      <w:r>
        <w:rPr>
          <w:rStyle w:val="VerbatimChar"/>
        </w:rPr>
        <w:t>##  $ difage2 : num  NA NA NA NA NA NA NA NA NA NA ...</w:t>
      </w:r>
      <w:r>
        <w:br/>
      </w:r>
      <w:r>
        <w:rPr>
          <w:rStyle w:val="VerbatimChar"/>
        </w:rPr>
        <w:t>##  $ insln   : Factor w/ 5 levels "1 Yes","2 No",..: 2 NA NA NA NA NA NA NA NA NA ...</w:t>
      </w:r>
      <w:r>
        <w:br/>
      </w:r>
      <w:r>
        <w:rPr>
          <w:rStyle w:val="VerbatimChar"/>
        </w:rPr>
        <w:t>##  $ dibpill : Factor w/ 5 levels "1 Yes","2 No",..: 2 NA NA NA NA NA NA NA NA NA ...</w:t>
      </w:r>
      <w:r>
        <w:br/>
      </w:r>
      <w:r>
        <w:rPr>
          <w:rStyle w:val="VerbatimChar"/>
        </w:rPr>
        <w:t>##  $ arth1   : Factor w/ 5 levels "1 Yes","2 No",..: 1 2 1 2 2 1 2 2 1 2 ...</w:t>
      </w:r>
      <w:r>
        <w:br/>
      </w:r>
      <w:r>
        <w:rPr>
          <w:rStyle w:val="VerbatimChar"/>
        </w:rPr>
        <w:t>##  $ arthlmt : Factor w/ 5 levels "1 Yes","2 No",..: 2 NA 1 NA NA 2 NA 2 2 NA ...</w:t>
      </w:r>
      <w:r>
        <w:br/>
      </w:r>
      <w:r>
        <w:rPr>
          <w:rStyle w:val="VerbatimChar"/>
        </w:rPr>
        <w:t>##  $ wkdayr  : num  3 0 NA 0 1 0 0 1 NA 0 ...</w:t>
      </w:r>
      <w:r>
        <w:br/>
      </w:r>
      <w:r>
        <w:rPr>
          <w:rStyle w:val="VerbatimChar"/>
        </w:rPr>
        <w:lastRenderedPageBreak/>
        <w:t>##  $ beddayr : num  3 0 0 0 1 0 0 0 0 0 ...</w:t>
      </w:r>
      <w:r>
        <w:br/>
      </w:r>
      <w:r>
        <w:rPr>
          <w:rStyle w:val="VerbatimChar"/>
        </w:rPr>
        <w:t>##  $ aflhca18: Factor w/ 5 levels "1 Mentioned",..: 2 NA 2 NA NA 2 2 NA 2 NA ...</w:t>
      </w:r>
      <w:r>
        <w:br/>
      </w:r>
      <w:r>
        <w:rPr>
          <w:rStyle w:val="VerbatimChar"/>
        </w:rPr>
        <w:t>##  $ aldura10: num  NA NA NA NA NA NA NA NA NA NA ...</w:t>
      </w:r>
      <w:r>
        <w:br/>
      </w:r>
      <w:r>
        <w:rPr>
          <w:rStyle w:val="VerbatimChar"/>
        </w:rPr>
        <w:t>##  $ aldura17: num  NA NA NA NA NA NA NA NA NA NA ...</w:t>
      </w:r>
      <w:r>
        <w:br/>
      </w:r>
      <w:r>
        <w:rPr>
          <w:rStyle w:val="VerbatimChar"/>
        </w:rPr>
        <w:t>##  $ aldura18: num  NA NA NA NA NA NA NA NA NA NA ...</w:t>
      </w:r>
      <w:r>
        <w:br/>
      </w:r>
      <w:r>
        <w:rPr>
          <w:rStyle w:val="VerbatimChar"/>
        </w:rPr>
        <w:t>##  $ smkev   : Factor w/ 5 levels "1 Yes","2 No",..: 2 2 2 1 3 2 2 2 2 1 ...</w:t>
      </w:r>
      <w:r>
        <w:br/>
      </w:r>
      <w:r>
        <w:rPr>
          <w:rStyle w:val="VerbatimChar"/>
        </w:rPr>
        <w:t>##  $ cigsday : num  NA NA NA 5 NA NA NA NA NA NA ...</w:t>
      </w:r>
      <w:r>
        <w:br/>
      </w:r>
      <w:r>
        <w:rPr>
          <w:rStyle w:val="VerbatimChar"/>
        </w:rPr>
        <w:t>##  $ vigmin  : num  NA NA NA NA NA 60 120 30 NA 120 ...</w:t>
      </w:r>
      <w:r>
        <w:br/>
      </w:r>
      <w:r>
        <w:rPr>
          <w:rStyle w:val="VerbatimChar"/>
        </w:rPr>
        <w:t>##  $ modmin  : num  15 NA 10 NA NA 30 30 120 NA 45 ...</w:t>
      </w:r>
      <w:r>
        <w:br/>
      </w:r>
      <w:r>
        <w:rPr>
          <w:rStyle w:val="VerbatimChar"/>
        </w:rPr>
        <w:t>##  $ bmi     : num  100 21.6 32.3 100 100 ...</w:t>
      </w:r>
      <w:r>
        <w:br/>
      </w:r>
      <w:r>
        <w:rPr>
          <w:rStyle w:val="VerbatimChar"/>
        </w:rPr>
        <w:t>##  $ sleep   : num  6 8 6 8 9 8 7 6 10 8 ...</w:t>
      </w:r>
      <w:r>
        <w:br/>
      </w:r>
      <w:r>
        <w:rPr>
          <w:rStyle w:val="VerbatimChar"/>
        </w:rPr>
        <w:t>##  $ ausualpl: Factor w/ 6 levels "1 Yes","2 There is NO place",..: 1 2 1 2 1 1 1 2 1 1 ...</w:t>
      </w:r>
      <w:r>
        <w:br/>
      </w:r>
      <w:r>
        <w:rPr>
          <w:rStyle w:val="VerbatimChar"/>
        </w:rPr>
        <w:t>##  - attr(*, "labels")='data.frame':   36 obs. of  2 variables:</w:t>
      </w:r>
      <w:r>
        <w:br/>
      </w:r>
      <w:r>
        <w:rPr>
          <w:rStyle w:val="VerbatimChar"/>
        </w:rPr>
        <w:t>##   ..$ name : Factor w/ 591 levels "aaseryr1","aasmev",..: 452 453 590 589 538 567 534 541 455 520 ...</w:t>
      </w:r>
      <w:r>
        <w:br/>
      </w:r>
      <w:r>
        <w:rPr>
          <w:rStyle w:val="VerbatimChar"/>
        </w:rPr>
        <w:t>##   ..$ label: Factor w/ 590 levels " AAU.050_01.010: Doesn't need doctor/haven't had problems",..: 359 472 534 533 483 480 479 497 400 481 ...</w:t>
      </w:r>
    </w:p>
    <w:p w:rsidR="0014227F" w:rsidRDefault="00C5464C">
      <w:pPr>
        <w:pStyle w:val="Heading2"/>
      </w:pPr>
      <w:bookmarkStart w:id="0" w:name="regression-with-binary-outcomes"/>
      <w:bookmarkEnd w:id="0"/>
      <w:r>
        <w:t>Regression with binary outcomes</w:t>
      </w:r>
    </w:p>
    <w:p w:rsidR="0014227F" w:rsidRDefault="00C5464C">
      <w:pPr>
        <w:pStyle w:val="Heading2"/>
      </w:pPr>
      <w:bookmarkStart w:id="1" w:name="aaaaaaaaaaaaaaaaaaaaaaaaaaaaaaaaa"/>
      <w:bookmarkStart w:id="2" w:name="logistic-regression"/>
      <w:bookmarkEnd w:id="1"/>
      <w:bookmarkEnd w:id="2"/>
      <w:r>
        <w:t>Logistic regression</w:t>
      </w:r>
    </w:p>
    <w:p w:rsidR="0014227F" w:rsidRPr="00832083" w:rsidRDefault="00C5464C" w:rsidP="00832083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3" w:name="aaaaaaaaaaaaaaaaaaaaaaa"/>
      <w:bookmarkStart w:id="4" w:name="this-far-we-have-used-the-lm-function-to"/>
      <w:bookmarkEnd w:id="3"/>
      <w:bookmarkEnd w:id="4"/>
      <w:r w:rsidRPr="00832083">
        <w:rPr>
          <w:rFonts w:ascii="Times New Roman" w:hAnsi="Times New Roman" w:cs="Times New Roman"/>
          <w:b w:val="0"/>
          <w:sz w:val="24"/>
          <w:szCs w:val="24"/>
        </w:rPr>
        <w:t xml:space="preserve">This far we have used the </w:t>
      </w:r>
      <w:r w:rsidRPr="00832083">
        <w:rPr>
          <w:rStyle w:val="VerbatimChar"/>
          <w:rFonts w:ascii="Times New Roman" w:hAnsi="Times New Roman" w:cs="Times New Roman"/>
          <w:b w:val="0"/>
          <w:sz w:val="24"/>
          <w:szCs w:val="24"/>
        </w:rPr>
        <w:t>lm' function to fit our regression models. ##</w:t>
      </w:r>
      <w:r w:rsidRPr="00832083">
        <w:rPr>
          <w:rFonts w:ascii="Times New Roman" w:hAnsi="Times New Roman" w:cs="Times New Roman"/>
          <w:b w:val="0"/>
          <w:sz w:val="24"/>
          <w:szCs w:val="24"/>
        </w:rPr>
        <w:t>lm' is great, but limitedâin particular it only fits models for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5" w:name="continuous-dependent-variables.-for-cate"/>
      <w:bookmarkEnd w:id="5"/>
      <w:r w:rsidRPr="00832083">
        <w:rPr>
          <w:rFonts w:ascii="Times New Roman" w:hAnsi="Times New Roman" w:cs="Times New Roman"/>
          <w:b w:val="0"/>
          <w:sz w:val="24"/>
          <w:szCs w:val="24"/>
        </w:rPr>
        <w:t>continuous dependent variables. For categorical dependent variables we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6" w:name="can-use-the-glm-function."/>
      <w:bookmarkEnd w:id="6"/>
      <w:r w:rsidRPr="00832083">
        <w:rPr>
          <w:rFonts w:ascii="Times New Roman" w:hAnsi="Times New Roman" w:cs="Times New Roman"/>
          <w:b w:val="0"/>
          <w:sz w:val="24"/>
          <w:szCs w:val="24"/>
        </w:rPr>
        <w:t>can use the `glm()' function.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7" w:name="for-these-models-we-will-use-a-different"/>
      <w:bookmarkEnd w:id="7"/>
      <w:r w:rsidRPr="00832083">
        <w:rPr>
          <w:rFonts w:ascii="Times New Roman" w:hAnsi="Times New Roman" w:cs="Times New Roman"/>
          <w:b w:val="0"/>
          <w:sz w:val="24"/>
          <w:szCs w:val="24"/>
        </w:rPr>
        <w:t>For these models we will use a different dataset, drawn from the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8" w:name="national-health-interview-survey.-from-t"/>
      <w:bookmarkEnd w:id="8"/>
      <w:r w:rsidRPr="00832083">
        <w:rPr>
          <w:rFonts w:ascii="Times New Roman" w:hAnsi="Times New Roman" w:cs="Times New Roman"/>
          <w:b w:val="0"/>
          <w:sz w:val="24"/>
          <w:szCs w:val="24"/>
        </w:rPr>
        <w:t>National Health Interview Survey. From the [CDC website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hyperlink r:id="rId7">
        <w:r w:rsidR="00832083" w:rsidRPr="00832083">
          <w:rPr>
            <w:rStyle w:val="Hyperlink"/>
            <w:rFonts w:ascii="Times New Roman" w:hAnsi="Times New Roman" w:cs="Times New Roman"/>
            <w:b w:val="0"/>
            <w:sz w:val="24"/>
            <w:szCs w:val="24"/>
          </w:rPr>
          <w:t>http://www.cdc.gov/nchs/nhis.htm</w:t>
        </w:r>
      </w:hyperlink>
      <w:r w:rsidRPr="00832083">
        <w:rPr>
          <w:rFonts w:ascii="Times New Roman" w:hAnsi="Times New Roman" w:cs="Times New Roman"/>
          <w:b w:val="0"/>
          <w:sz w:val="24"/>
          <w:szCs w:val="24"/>
        </w:rPr>
        <w:t>]: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bookmarkStart w:id="9" w:name="the-national-health-interview-survey-nhi"/>
      <w:bookmarkEnd w:id="9"/>
      <w:r w:rsidRPr="00832083">
        <w:rPr>
          <w:rFonts w:ascii="Times New Roman" w:hAnsi="Times New Roman" w:cs="Times New Roman"/>
          <w:b w:val="0"/>
          <w:sz w:val="24"/>
          <w:szCs w:val="24"/>
        </w:rPr>
        <w:t>The National Health Interview Survey (NHIS) has monitored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0" w:name="the-health-of-the-nation-since-1957.-nhi"/>
      <w:bookmarkEnd w:id="10"/>
      <w:r w:rsidRPr="00832083">
        <w:rPr>
          <w:rFonts w:ascii="Times New Roman" w:hAnsi="Times New Roman" w:cs="Times New Roman"/>
          <w:b w:val="0"/>
          <w:sz w:val="24"/>
          <w:szCs w:val="24"/>
        </w:rPr>
        <w:t>the health of the nation since 1957. NHIS data on a broad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1" w:name="range-of-health-topics-are-collected-thr"/>
      <w:bookmarkEnd w:id="11"/>
      <w:r w:rsidRPr="00832083">
        <w:rPr>
          <w:rFonts w:ascii="Times New Roman" w:hAnsi="Times New Roman" w:cs="Times New Roman"/>
          <w:b w:val="0"/>
          <w:sz w:val="24"/>
          <w:szCs w:val="24"/>
        </w:rPr>
        <w:t>range of health topics are collected through personal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2" w:name="household-interviews.-for-over-50-years-"/>
      <w:bookmarkEnd w:id="12"/>
      <w:r w:rsidRPr="00832083">
        <w:rPr>
          <w:rFonts w:ascii="Times New Roman" w:hAnsi="Times New Roman" w:cs="Times New Roman"/>
          <w:b w:val="0"/>
          <w:sz w:val="24"/>
          <w:szCs w:val="24"/>
        </w:rPr>
        <w:t>household interviews. For over 50 years, the U.S. Census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3" w:name="bureau-has-been-the-data-collection-agen"/>
      <w:bookmarkEnd w:id="13"/>
      <w:r w:rsidRPr="00832083">
        <w:rPr>
          <w:rFonts w:ascii="Times New Roman" w:hAnsi="Times New Roman" w:cs="Times New Roman"/>
          <w:b w:val="0"/>
          <w:sz w:val="24"/>
          <w:szCs w:val="24"/>
        </w:rPr>
        <w:t>Bureau has been the data collection agent for the National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4" w:name="health-interview-survey.-survey-results-"/>
      <w:bookmarkEnd w:id="14"/>
      <w:r w:rsidRPr="00832083">
        <w:rPr>
          <w:rFonts w:ascii="Times New Roman" w:hAnsi="Times New Roman" w:cs="Times New Roman"/>
          <w:b w:val="0"/>
          <w:sz w:val="24"/>
          <w:szCs w:val="24"/>
        </w:rPr>
        <w:t>Health Interview Survey. Survey results have been</w:t>
      </w:r>
      <w:r w:rsid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5" w:name="instrumental-in-providing-data-to-track-"/>
      <w:bookmarkEnd w:id="15"/>
      <w:r w:rsidRPr="00832083">
        <w:rPr>
          <w:rFonts w:ascii="Times New Roman" w:hAnsi="Times New Roman" w:cs="Times New Roman"/>
          <w:b w:val="0"/>
          <w:sz w:val="24"/>
          <w:szCs w:val="24"/>
        </w:rPr>
        <w:t>instrumental in providing data to track health status,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6" w:name="health-care-access-and-progress-toward-a"/>
      <w:bookmarkEnd w:id="16"/>
      <w:r w:rsidRPr="00832083">
        <w:rPr>
          <w:rFonts w:ascii="Times New Roman" w:hAnsi="Times New Roman" w:cs="Times New Roman"/>
          <w:b w:val="0"/>
          <w:sz w:val="24"/>
          <w:szCs w:val="24"/>
        </w:rPr>
        <w:t>health care access, and progress toward achieving national</w:t>
      </w:r>
      <w:r w:rsidR="00832083" w:rsidRP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17" w:name="health-objectives."/>
      <w:bookmarkEnd w:id="17"/>
      <w:r w:rsidRPr="00832083">
        <w:rPr>
          <w:rFonts w:ascii="Times New Roman" w:hAnsi="Times New Roman" w:cs="Times New Roman"/>
          <w:b w:val="0"/>
          <w:sz w:val="24"/>
          <w:szCs w:val="24"/>
        </w:rPr>
        <w:t>health objectives.</w:t>
      </w:r>
    </w:p>
    <w:p w:rsidR="00832083" w:rsidRPr="00832083" w:rsidRDefault="00832083" w:rsidP="00732C07">
      <w:pPr>
        <w:pStyle w:val="BodyText"/>
        <w:spacing w:before="0" w:after="0"/>
      </w:pPr>
    </w:p>
    <w:p w:rsidR="0014227F" w:rsidRPr="00832083" w:rsidRDefault="00C5464C" w:rsidP="00732C07">
      <w:pPr>
        <w:pStyle w:val="Heading2"/>
        <w:spacing w:before="0"/>
        <w:rPr>
          <w:rFonts w:ascii="Times New Roman" w:hAnsi="Times New Roman" w:cs="Times New Roman"/>
          <w:sz w:val="24"/>
          <w:szCs w:val="24"/>
        </w:rPr>
      </w:pPr>
      <w:bookmarkStart w:id="18" w:name="load-the-national-health-interview-surve"/>
      <w:bookmarkEnd w:id="18"/>
      <w:r w:rsidRPr="00832083">
        <w:rPr>
          <w:rFonts w:ascii="Times New Roman" w:hAnsi="Times New Roman" w:cs="Times New Roman"/>
          <w:sz w:val="24"/>
          <w:szCs w:val="24"/>
        </w:rPr>
        <w:t>Load the National Health Interview Survey data:</w:t>
      </w:r>
    </w:p>
    <w:p w:rsidR="0014227F" w:rsidRDefault="00C5464C" w:rsidP="00732C07">
      <w:pPr>
        <w:pStyle w:val="FirstParagraph"/>
        <w:spacing w:before="0" w:after="0"/>
      </w:pPr>
      <w:r>
        <w:t>NH11 &lt;- readRDS("dataSets/NatHealth2011.rds") labs &lt;- attributes(NH11)$labels</w:t>
      </w:r>
    </w:p>
    <w:p w:rsidR="00732C07" w:rsidRDefault="00732C07" w:rsidP="00732C07">
      <w:pPr>
        <w:pStyle w:val="BodyText"/>
      </w:pPr>
    </w:p>
    <w:p w:rsidR="0014227F" w:rsidRDefault="00C5464C" w:rsidP="00732C07">
      <w:pPr>
        <w:pStyle w:val="Heading2"/>
        <w:spacing w:before="0"/>
      </w:pPr>
      <w:bookmarkStart w:id="19" w:name="cdc-website-httpwww.cdc.govnchsnhis.htm"/>
      <w:bookmarkStart w:id="20" w:name="logistic-regression-example"/>
      <w:bookmarkEnd w:id="19"/>
      <w:bookmarkEnd w:id="20"/>
      <w:r>
        <w:t>Logistic regression example</w:t>
      </w:r>
    </w:p>
    <w:p w:rsidR="00732C07" w:rsidRDefault="00732C07" w:rsidP="00732C07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21" w:name="aaaaaaaaaaaaaaaaaaaaaaaaaaaaaaa"/>
      <w:bookmarkStart w:id="22" w:name="lets-predict-the-probability-of-being-di"/>
      <w:bookmarkEnd w:id="21"/>
      <w:bookmarkEnd w:id="22"/>
    </w:p>
    <w:p w:rsidR="0014227F" w:rsidRDefault="00C5464C" w:rsidP="00732C07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r w:rsidRPr="00832083">
        <w:rPr>
          <w:rFonts w:ascii="Times New Roman" w:hAnsi="Times New Roman" w:cs="Times New Roman"/>
          <w:b w:val="0"/>
          <w:sz w:val="24"/>
          <w:szCs w:val="24"/>
        </w:rPr>
        <w:t>Let's predict the probability of being diagnosed with hypertension</w:t>
      </w:r>
      <w:r w:rsidR="00832083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23" w:name="based-on-age-sex-sleep-and-bmi"/>
      <w:bookmarkEnd w:id="23"/>
      <w:r w:rsidRPr="00832083">
        <w:rPr>
          <w:rFonts w:ascii="Times New Roman" w:hAnsi="Times New Roman" w:cs="Times New Roman"/>
          <w:b w:val="0"/>
          <w:sz w:val="24"/>
          <w:szCs w:val="24"/>
        </w:rPr>
        <w:t>based on age, sex, sleep, and bmi</w:t>
      </w:r>
    </w:p>
    <w:p w:rsidR="00832083" w:rsidRPr="00832083" w:rsidRDefault="00832083" w:rsidP="00732C07">
      <w:pPr>
        <w:pStyle w:val="BodyText"/>
        <w:spacing w:before="0" w:after="0"/>
      </w:pPr>
    </w:p>
    <w:p w:rsidR="0014227F" w:rsidRDefault="00C5464C" w:rsidP="00732C07">
      <w:pPr>
        <w:pStyle w:val="Heading1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24" w:name="check-stucture-of-hypev"/>
      <w:bookmarkEnd w:id="24"/>
      <w:r w:rsidRPr="00832083">
        <w:rPr>
          <w:rFonts w:ascii="Times New Roman" w:hAnsi="Times New Roman" w:cs="Times New Roman"/>
          <w:b w:val="0"/>
          <w:sz w:val="24"/>
          <w:szCs w:val="24"/>
        </w:rPr>
        <w:t>check st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>r</w:t>
      </w:r>
      <w:r w:rsidRPr="00832083">
        <w:rPr>
          <w:rFonts w:ascii="Times New Roman" w:hAnsi="Times New Roman" w:cs="Times New Roman"/>
          <w:b w:val="0"/>
          <w:sz w:val="24"/>
          <w:szCs w:val="24"/>
        </w:rPr>
        <w:t>ucture of hypev</w:t>
      </w:r>
    </w:p>
    <w:p w:rsidR="00732C07" w:rsidRPr="00732C07" w:rsidRDefault="00732C07" w:rsidP="00732C07">
      <w:pPr>
        <w:pStyle w:val="BodyText"/>
        <w:spacing w:before="0" w:after="0"/>
      </w:pPr>
    </w:p>
    <w:p w:rsidR="0014227F" w:rsidRDefault="00C5464C">
      <w:pPr>
        <w:pStyle w:val="SourceCode"/>
      </w:pPr>
      <w:bookmarkStart w:id="25" w:name="check-levels-of-hypev"/>
      <w:bookmarkEnd w:id="25"/>
      <w:r>
        <w:rPr>
          <w:rStyle w:val="KeywordTok"/>
        </w:rPr>
        <w:t>str</w:t>
      </w:r>
      <w:r>
        <w:rPr>
          <w:rStyle w:val="NormalTok"/>
        </w:rPr>
        <w:t xml:space="preserve">(NH11$hypev) </w:t>
      </w:r>
    </w:p>
    <w:p w:rsidR="0014227F" w:rsidRDefault="00C5464C">
      <w:pPr>
        <w:pStyle w:val="SourceCode"/>
      </w:pPr>
      <w:r>
        <w:rPr>
          <w:rStyle w:val="VerbatimChar"/>
        </w:rPr>
        <w:t>##  Factor w/ 5 levels "1 Yes","2 No",..: 2 2 1 2 2 1 2 2 1 2 ...</w:t>
      </w:r>
    </w:p>
    <w:p w:rsidR="0014227F" w:rsidRDefault="00C5464C">
      <w:pPr>
        <w:pStyle w:val="SourceCode"/>
      </w:pPr>
      <w:r>
        <w:rPr>
          <w:rStyle w:val="KeywordTok"/>
        </w:rPr>
        <w:lastRenderedPageBreak/>
        <w:t>levels</w:t>
      </w:r>
      <w:r>
        <w:rPr>
          <w:rStyle w:val="NormalTok"/>
        </w:rPr>
        <w:t>(NH11$hypev)</w:t>
      </w:r>
    </w:p>
    <w:p w:rsidR="0014227F" w:rsidRDefault="00C5464C"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/>
      </w:r>
      <w:r>
        <w:rPr>
          <w:rStyle w:val="VerbatimChar"/>
        </w:rPr>
        <w:t>## [4] "8 Not ascertained" "9 Don't know"</w:t>
      </w:r>
    </w:p>
    <w:p w:rsidR="0014227F" w:rsidRDefault="00732C07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bookmarkStart w:id="26" w:name="collapse-all-missing-values-to-na"/>
      <w:bookmarkEnd w:id="26"/>
      <w:r>
        <w:rPr>
          <w:rFonts w:ascii="Times New Roman" w:hAnsi="Times New Roman" w:cs="Times New Roman"/>
          <w:b w:val="0"/>
          <w:sz w:val="24"/>
          <w:szCs w:val="24"/>
        </w:rPr>
        <w:t>C</w:t>
      </w:r>
      <w:r w:rsidR="00C5464C" w:rsidRPr="00732C07">
        <w:rPr>
          <w:rFonts w:ascii="Times New Roman" w:hAnsi="Times New Roman" w:cs="Times New Roman"/>
          <w:b w:val="0"/>
          <w:sz w:val="24"/>
          <w:szCs w:val="24"/>
        </w:rPr>
        <w:t>ollapse all missing values to NA</w:t>
      </w:r>
    </w:p>
    <w:p w:rsidR="00732C07" w:rsidRPr="00732C07" w:rsidRDefault="00732C07" w:rsidP="00732C07">
      <w:pPr>
        <w:pStyle w:val="BodyText"/>
        <w:spacing w:before="0" w:after="0"/>
      </w:pPr>
    </w:p>
    <w:p w:rsidR="0014227F" w:rsidRDefault="00C5464C">
      <w:pPr>
        <w:pStyle w:val="SourceCode"/>
      </w:pPr>
      <w:r>
        <w:rPr>
          <w:rStyle w:val="NormalTok"/>
        </w:rPr>
        <w:t>NH11$hype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NH11$hypev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 No"</w:t>
      </w:r>
      <w:r>
        <w:rPr>
          <w:rStyle w:val="NormalTok"/>
        </w:rPr>
        <w:t xml:space="preserve">, </w:t>
      </w:r>
      <w:r>
        <w:rPr>
          <w:rStyle w:val="StringTok"/>
        </w:rPr>
        <w:t>"1 Yes"</w:t>
      </w:r>
      <w:r>
        <w:rPr>
          <w:rStyle w:val="NormalTok"/>
        </w:rPr>
        <w:t>))</w:t>
      </w:r>
    </w:p>
    <w:p w:rsidR="0014227F" w:rsidRPr="00732C07" w:rsidRDefault="00732C07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bookmarkStart w:id="27" w:name="run-our-regression-model"/>
      <w:bookmarkEnd w:id="27"/>
      <w:r>
        <w:rPr>
          <w:rFonts w:ascii="Times New Roman" w:hAnsi="Times New Roman" w:cs="Times New Roman"/>
          <w:b w:val="0"/>
          <w:sz w:val="24"/>
          <w:szCs w:val="24"/>
        </w:rPr>
        <w:t>R</w:t>
      </w:r>
      <w:r w:rsidR="00C5464C" w:rsidRPr="00732C07">
        <w:rPr>
          <w:rFonts w:ascii="Times New Roman" w:hAnsi="Times New Roman" w:cs="Times New Roman"/>
          <w:b w:val="0"/>
          <w:sz w:val="24"/>
          <w:szCs w:val="24"/>
        </w:rPr>
        <w:t>un our regression model</w:t>
      </w:r>
    </w:p>
    <w:p w:rsidR="00732C07" w:rsidRDefault="00732C07">
      <w:pPr>
        <w:pStyle w:val="SourceCode"/>
        <w:rPr>
          <w:rStyle w:val="NormalTok"/>
        </w:rPr>
      </w:pPr>
    </w:p>
    <w:p w:rsidR="00732C07" w:rsidRDefault="00C5464C">
      <w:pPr>
        <w:pStyle w:val="SourceCode"/>
        <w:rPr>
          <w:rStyle w:val="KeywordTok"/>
        </w:rPr>
      </w:pPr>
      <w:r>
        <w:rPr>
          <w:rStyle w:val="NormalTok"/>
        </w:rPr>
        <w:t>hyp.ou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hypev~age_p+sex+sleep+bmi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NormalTok"/>
        </w:rPr>
        <w:t xml:space="preserve">NH11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</w:p>
    <w:p w:rsidR="0014227F" w:rsidRDefault="00C5464C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yp.out))</w:t>
      </w:r>
    </w:p>
    <w:p w:rsidR="00732C07" w:rsidRDefault="00732C07">
      <w:pPr>
        <w:pStyle w:val="SourceCode"/>
        <w:rPr>
          <w:rStyle w:val="VerbatimChar"/>
        </w:rPr>
      </w:pPr>
    </w:p>
    <w:p w:rsidR="0014227F" w:rsidRDefault="00C5464C">
      <w:pPr>
        <w:pStyle w:val="SourceCode"/>
        <w:rPr>
          <w:rStyle w:val="VerbatimChar"/>
        </w:rPr>
      </w:pPr>
      <w:r>
        <w:rPr>
          <w:rStyle w:val="VerbatimChar"/>
        </w:rPr>
        <w:t>##                 Estimate   Std. Error    z value     Pr(&gt;|z|)</w:t>
      </w:r>
      <w:r>
        <w:br/>
      </w:r>
      <w:r>
        <w:rPr>
          <w:rStyle w:val="VerbatimChar"/>
        </w:rPr>
        <w:t>## (Intercept) -4.269466028 0.0564947294 -75.572820 0.000000e+00</w:t>
      </w:r>
      <w:r>
        <w:br/>
      </w:r>
      <w:r>
        <w:rPr>
          <w:rStyle w:val="VerbatimChar"/>
        </w:rPr>
        <w:t>## age_p        0.060699303 0.0008227207  73.778743 0.000000e+00</w:t>
      </w:r>
      <w:r>
        <w:br/>
      </w:r>
      <w:r>
        <w:rPr>
          <w:rStyle w:val="VerbatimChar"/>
        </w:rPr>
        <w:t>## sex2 Female -0.144025092 0.0267976605  -5.374540 7.677854e-08</w:t>
      </w:r>
      <w:r>
        <w:br/>
      </w:r>
      <w:r>
        <w:rPr>
          <w:rStyle w:val="VerbatimChar"/>
        </w:rPr>
        <w:t>## sleep       -0.007035776 0.0016397197  -4.290841 1.779981e-05</w:t>
      </w:r>
      <w:r>
        <w:br/>
      </w:r>
      <w:r>
        <w:rPr>
          <w:rStyle w:val="VerbatimChar"/>
        </w:rPr>
        <w:t>## bmi          0.018571704 0.0009510828  19.526906 6.485172e-85</w:t>
      </w:r>
    </w:p>
    <w:p w:rsidR="00732C07" w:rsidRDefault="00732C07">
      <w:pPr>
        <w:pStyle w:val="SourceCode"/>
        <w:rPr>
          <w:rStyle w:val="VerbatimChar"/>
        </w:rPr>
      </w:pPr>
    </w:p>
    <w:p w:rsidR="00732C07" w:rsidRDefault="00732C07">
      <w:pPr>
        <w:pStyle w:val="SourceCode"/>
      </w:pPr>
    </w:p>
    <w:p w:rsidR="0014227F" w:rsidRPr="00732C07" w:rsidRDefault="00C5464C" w:rsidP="00732C07">
      <w:pPr>
        <w:pStyle w:val="Heading2"/>
        <w:spacing w:before="0"/>
        <w:rPr>
          <w:rFonts w:cs="Times New Roman"/>
        </w:rPr>
      </w:pPr>
      <w:bookmarkStart w:id="28" w:name="logistic-regression-coefficients"/>
      <w:bookmarkEnd w:id="28"/>
      <w:r w:rsidRPr="00732C07">
        <w:rPr>
          <w:rFonts w:cs="Times New Roman"/>
        </w:rPr>
        <w:t>Logistic regression coefficients</w:t>
      </w:r>
    </w:p>
    <w:p w:rsidR="00732C07" w:rsidRDefault="00732C07" w:rsidP="00732C07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29" w:name="aaaaaaaaaaaaaaaaaaaaaaaaaaaaaaaaaaaa"/>
      <w:bookmarkStart w:id="30" w:name="generalized-linear-models-use-link-funct"/>
      <w:bookmarkEnd w:id="29"/>
      <w:bookmarkEnd w:id="30"/>
    </w:p>
    <w:p w:rsidR="0014227F" w:rsidRDefault="00C5464C" w:rsidP="00732C07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r w:rsidRPr="00732C07">
        <w:rPr>
          <w:rFonts w:ascii="Times New Roman" w:hAnsi="Times New Roman" w:cs="Times New Roman"/>
          <w:b w:val="0"/>
          <w:sz w:val="24"/>
          <w:szCs w:val="24"/>
        </w:rPr>
        <w:t>Generalized linear models use link functions, so raw coefficients are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31" w:name="difficult-to-interpret.-for-example-the-"/>
      <w:bookmarkEnd w:id="31"/>
      <w:r w:rsidRPr="00732C07">
        <w:rPr>
          <w:rFonts w:ascii="Times New Roman" w:hAnsi="Times New Roman" w:cs="Times New Roman"/>
          <w:b w:val="0"/>
          <w:sz w:val="24"/>
          <w:szCs w:val="24"/>
        </w:rPr>
        <w:t>difficult to interpret. For example, the age coefficient of .06 in the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32" w:name="previous-model-tells-us-that-for-every-o"/>
      <w:bookmarkEnd w:id="32"/>
      <w:r w:rsidRPr="00732C07">
        <w:rPr>
          <w:rFonts w:ascii="Times New Roman" w:hAnsi="Times New Roman" w:cs="Times New Roman"/>
          <w:b w:val="0"/>
          <w:sz w:val="24"/>
          <w:szCs w:val="24"/>
        </w:rPr>
        <w:t>previous model tells us that for every one unit increase in age, the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33" w:name="log-odds-of-hypertension-diagnosis-incre"/>
      <w:bookmarkEnd w:id="33"/>
      <w:r w:rsidRPr="00732C07">
        <w:rPr>
          <w:rFonts w:ascii="Times New Roman" w:hAnsi="Times New Roman" w:cs="Times New Roman"/>
          <w:b w:val="0"/>
          <w:sz w:val="24"/>
          <w:szCs w:val="24"/>
        </w:rPr>
        <w:t>log odds of hypertension diagnosis increases by 0.06. Since most of us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34" w:name="are-not-used-to-thinking-in-log-odds-thi"/>
      <w:bookmarkEnd w:id="34"/>
      <w:r w:rsidRPr="00732C07">
        <w:rPr>
          <w:rFonts w:ascii="Times New Roman" w:hAnsi="Times New Roman" w:cs="Times New Roman"/>
          <w:b w:val="0"/>
          <w:sz w:val="24"/>
          <w:szCs w:val="24"/>
        </w:rPr>
        <w:t>are not used to thinking in log odds this is not too helpful!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 </w:t>
      </w:r>
      <w:bookmarkStart w:id="35" w:name="one-solution-is-to-transform-the-coeffic"/>
      <w:bookmarkEnd w:id="35"/>
      <w:r w:rsidRPr="00732C07">
        <w:rPr>
          <w:rFonts w:ascii="Times New Roman" w:hAnsi="Times New Roman" w:cs="Times New Roman"/>
          <w:b w:val="0"/>
          <w:sz w:val="24"/>
          <w:szCs w:val="24"/>
        </w:rPr>
        <w:t>One solution is to transform the coefficients to make them easier to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36" w:name="interpret"/>
      <w:bookmarkEnd w:id="36"/>
      <w:r w:rsidRPr="00732C07">
        <w:rPr>
          <w:rFonts w:ascii="Times New Roman" w:hAnsi="Times New Roman" w:cs="Times New Roman"/>
          <w:b w:val="0"/>
          <w:sz w:val="24"/>
          <w:szCs w:val="24"/>
        </w:rPr>
        <w:t>interpret</w:t>
      </w:r>
    </w:p>
    <w:p w:rsidR="00732C07" w:rsidRPr="00732C07" w:rsidRDefault="00732C07" w:rsidP="00732C07">
      <w:pPr>
        <w:pStyle w:val="BodyText"/>
      </w:pPr>
    </w:p>
    <w:p w:rsidR="0014227F" w:rsidRDefault="00C5464C">
      <w:pPr>
        <w:pStyle w:val="SourceCode"/>
        <w:rPr>
          <w:rStyle w:val="NormalTok"/>
        </w:rPr>
      </w:pPr>
      <w:r>
        <w:rPr>
          <w:rStyle w:val="NormalTok"/>
        </w:rPr>
        <w:t>hyp.out.tab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yp.out))</w:t>
      </w:r>
      <w:r>
        <w:br/>
      </w:r>
      <w:r>
        <w:rPr>
          <w:rStyle w:val="NormalTok"/>
        </w:rPr>
        <w:t xml:space="preserve">hyp.out.tab[, </w:t>
      </w:r>
      <w:r>
        <w:rPr>
          <w:rStyle w:val="StringTok"/>
        </w:rPr>
        <w:t>"Estimat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hyp.out))</w:t>
      </w:r>
      <w:r>
        <w:br/>
      </w:r>
      <w:r>
        <w:rPr>
          <w:rStyle w:val="NormalTok"/>
        </w:rPr>
        <w:t>hyp.out.tab</w:t>
      </w:r>
    </w:p>
    <w:p w:rsidR="00732C07" w:rsidRDefault="00732C07">
      <w:pPr>
        <w:pStyle w:val="SourceCode"/>
      </w:pPr>
    </w:p>
    <w:p w:rsidR="0014227F" w:rsidRDefault="00C5464C">
      <w:pPr>
        <w:pStyle w:val="SourceCode"/>
      </w:pPr>
      <w:r>
        <w:rPr>
          <w:rStyle w:val="VerbatimChar"/>
        </w:rPr>
        <w:t>##               Estimate   Std. Error    z value     Pr(&gt;|z|)</w:t>
      </w:r>
      <w:r>
        <w:br/>
      </w:r>
      <w:r>
        <w:rPr>
          <w:rStyle w:val="VerbatimChar"/>
        </w:rPr>
        <w:t>## (Intercept) 0.01398925 0.0564947294 -75.572820 0.000000e+00</w:t>
      </w:r>
      <w:r>
        <w:br/>
      </w:r>
      <w:r>
        <w:rPr>
          <w:rStyle w:val="VerbatimChar"/>
        </w:rPr>
        <w:t>## age_p       1.06257935 0.0008227207  73.778743 0.000000e+00</w:t>
      </w:r>
      <w:r>
        <w:br/>
      </w:r>
      <w:r>
        <w:rPr>
          <w:rStyle w:val="VerbatimChar"/>
        </w:rPr>
        <w:t>## sex2 Female 0.86586602 0.0267976605  -5.374540 7.677854e-08</w:t>
      </w:r>
      <w:r>
        <w:br/>
      </w:r>
      <w:r>
        <w:rPr>
          <w:rStyle w:val="VerbatimChar"/>
        </w:rPr>
        <w:t>## sleep       0.99298892 0.0016397197  -4.290841 1.779981e-05</w:t>
      </w:r>
      <w:r>
        <w:br/>
      </w:r>
      <w:r>
        <w:rPr>
          <w:rStyle w:val="VerbatimChar"/>
        </w:rPr>
        <w:t>## bmi         1.01874523 0.0009510828  19.526906 6.485172e-85</w:t>
      </w:r>
    </w:p>
    <w:p w:rsidR="0014227F" w:rsidRDefault="00C5464C">
      <w:pPr>
        <w:pStyle w:val="SourceCode"/>
      </w:pPr>
      <w:r>
        <w:rPr>
          <w:rStyle w:val="VerbatimChar"/>
        </w:rPr>
        <w:t xml:space="preserve">          Estimate   Std. Error    z value     Pr(&gt;|z|)</w:t>
      </w:r>
    </w:p>
    <w:p w:rsidR="0014227F" w:rsidRPr="00732C07" w:rsidRDefault="00C5464C" w:rsidP="00732C07">
      <w:pPr>
        <w:pStyle w:val="Heading2"/>
        <w:spacing w:before="0"/>
        <w:rPr>
          <w:rFonts w:cs="Times New Roman"/>
        </w:rPr>
      </w:pPr>
      <w:bookmarkStart w:id="37" w:name="generating-predicted-values"/>
      <w:bookmarkEnd w:id="37"/>
      <w:r w:rsidRPr="00732C07">
        <w:rPr>
          <w:rFonts w:cs="Times New Roman"/>
        </w:rPr>
        <w:lastRenderedPageBreak/>
        <w:t>Generating predicted values</w:t>
      </w:r>
    </w:p>
    <w:p w:rsidR="00732C07" w:rsidRDefault="00732C07" w:rsidP="00732C07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38" w:name="aaaaaaaaaaaaaaaaaaaaaaaaaaaaaaa-1"/>
      <w:bookmarkStart w:id="39" w:name="in-addition-to-transforming-the-log-odds"/>
      <w:bookmarkEnd w:id="38"/>
      <w:bookmarkEnd w:id="39"/>
    </w:p>
    <w:p w:rsidR="0014227F" w:rsidRDefault="00C5464C" w:rsidP="00732C07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r w:rsidRPr="00732C07">
        <w:rPr>
          <w:rFonts w:ascii="Times New Roman" w:hAnsi="Times New Roman" w:cs="Times New Roman"/>
          <w:b w:val="0"/>
          <w:sz w:val="24"/>
          <w:szCs w:val="24"/>
        </w:rPr>
        <w:t xml:space="preserve">In addition to transforming the log-odds produced by </w:t>
      </w:r>
      <w:r w:rsidRPr="00732C07">
        <w:rPr>
          <w:rStyle w:val="VerbatimChar"/>
          <w:rFonts w:ascii="Times New Roman" w:hAnsi="Times New Roman" w:cs="Times New Roman"/>
          <w:b w:val="0"/>
          <w:sz w:val="24"/>
          <w:szCs w:val="24"/>
        </w:rPr>
        <w:t>glm' to odds, we ##   can use the</w:t>
      </w:r>
      <w:r w:rsidR="00732C07">
        <w:rPr>
          <w:rStyle w:val="VerbatimChar"/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732C07">
        <w:rPr>
          <w:rFonts w:ascii="Times New Roman" w:hAnsi="Times New Roman" w:cs="Times New Roman"/>
          <w:b w:val="0"/>
          <w:sz w:val="24"/>
          <w:szCs w:val="24"/>
        </w:rPr>
        <w:t>predict()' function to make direct statements about the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40" w:name="predictors-in-our-model.-for-example-we-"/>
      <w:bookmarkEnd w:id="40"/>
      <w:r w:rsidRPr="00732C07">
        <w:rPr>
          <w:rFonts w:ascii="Times New Roman" w:hAnsi="Times New Roman" w:cs="Times New Roman"/>
          <w:b w:val="0"/>
          <w:sz w:val="24"/>
          <w:szCs w:val="24"/>
        </w:rPr>
        <w:t>predictors in our model. For example, we can ask "How much more likely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41" w:name="is-a-63-year-old-female-to-have-hyperten"/>
      <w:bookmarkEnd w:id="41"/>
      <w:r w:rsidRPr="00732C07">
        <w:rPr>
          <w:rFonts w:ascii="Times New Roman" w:hAnsi="Times New Roman" w:cs="Times New Roman"/>
          <w:b w:val="0"/>
          <w:sz w:val="24"/>
          <w:szCs w:val="24"/>
        </w:rPr>
        <w:t>is a 63 year old female to have hypertension compared to a 33 year old</w:t>
      </w:r>
      <w:r w:rsidR="00732C07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42" w:name="female."/>
      <w:bookmarkEnd w:id="42"/>
      <w:r w:rsidRPr="00732C07">
        <w:rPr>
          <w:rFonts w:ascii="Times New Roman" w:hAnsi="Times New Roman" w:cs="Times New Roman"/>
          <w:b w:val="0"/>
          <w:sz w:val="24"/>
          <w:szCs w:val="24"/>
        </w:rPr>
        <w:t>female?".</w:t>
      </w:r>
    </w:p>
    <w:p w:rsidR="00732C07" w:rsidRPr="00732C07" w:rsidRDefault="00732C07" w:rsidP="00732C07">
      <w:pPr>
        <w:pStyle w:val="BodyText"/>
        <w:spacing w:before="0" w:after="0"/>
      </w:pPr>
    </w:p>
    <w:p w:rsidR="0014227F" w:rsidRDefault="00C5464C" w:rsidP="00732C07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bookmarkStart w:id="43" w:name="create-a-dataset-with-predictors-set-at-"/>
      <w:bookmarkEnd w:id="43"/>
      <w:r w:rsidRPr="00732C07">
        <w:rPr>
          <w:rFonts w:ascii="Times New Roman" w:hAnsi="Times New Roman" w:cs="Times New Roman"/>
          <w:sz w:val="24"/>
          <w:szCs w:val="24"/>
        </w:rPr>
        <w:t>Create a dataset with predictors set at desired levels</w:t>
      </w:r>
    </w:p>
    <w:p w:rsidR="00732C07" w:rsidRPr="00732C07" w:rsidRDefault="00732C07" w:rsidP="00732C07">
      <w:pPr>
        <w:pStyle w:val="BodyText"/>
        <w:spacing w:before="0" w:after="0"/>
      </w:pPr>
    </w:p>
    <w:p w:rsidR="0014227F" w:rsidRDefault="00C5464C">
      <w:pPr>
        <w:pStyle w:val="SourceCode"/>
        <w:rPr>
          <w:rStyle w:val="NormalTok"/>
        </w:rPr>
      </w:pPr>
      <w:r>
        <w:rPr>
          <w:rStyle w:val="NormalTok"/>
        </w:rPr>
        <w:t>predDa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NH11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age_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2 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mi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leep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leep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</w:p>
    <w:p w:rsidR="00045AEA" w:rsidRDefault="00045AEA">
      <w:pPr>
        <w:pStyle w:val="SourceCode"/>
      </w:pPr>
    </w:p>
    <w:p w:rsidR="0014227F" w:rsidRDefault="00045AEA" w:rsidP="00045AEA">
      <w:pPr>
        <w:pStyle w:val="Heading1"/>
        <w:spacing w:before="0"/>
        <w:rPr>
          <w:rFonts w:ascii="Times New Roman" w:hAnsi="Times New Roman" w:cs="Times New Roman"/>
          <w:sz w:val="24"/>
          <w:szCs w:val="24"/>
        </w:rPr>
      </w:pPr>
      <w:bookmarkStart w:id="44" w:name="predict-hypertension-at-those-levels"/>
      <w:bookmarkEnd w:id="44"/>
      <w:r>
        <w:rPr>
          <w:rFonts w:ascii="Times New Roman" w:hAnsi="Times New Roman" w:cs="Times New Roman"/>
          <w:sz w:val="24"/>
          <w:szCs w:val="24"/>
        </w:rPr>
        <w:t>P</w:t>
      </w:r>
      <w:r w:rsidR="00C5464C" w:rsidRPr="00045AEA">
        <w:rPr>
          <w:rFonts w:ascii="Times New Roman" w:hAnsi="Times New Roman" w:cs="Times New Roman"/>
          <w:sz w:val="24"/>
          <w:szCs w:val="24"/>
        </w:rPr>
        <w:t>redict hypertension at those levels</w:t>
      </w:r>
    </w:p>
    <w:p w:rsidR="00045AEA" w:rsidRPr="00045AEA" w:rsidRDefault="00045AEA" w:rsidP="00045AEA">
      <w:pPr>
        <w:pStyle w:val="BodyText"/>
        <w:spacing w:before="0" w:after="0"/>
      </w:pPr>
    </w:p>
    <w:p w:rsidR="0014227F" w:rsidRDefault="00C5464C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 xml:space="preserve">(predDat, </w:t>
      </w:r>
      <w:r>
        <w:rPr>
          <w:rStyle w:val="KeywordTok"/>
        </w:rPr>
        <w:t>predict</w:t>
      </w:r>
      <w:r>
        <w:rPr>
          <w:rStyle w:val="NormalTok"/>
        </w:rPr>
        <w:t xml:space="preserve">(hyp.ou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.f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predDat))</w:t>
      </w:r>
    </w:p>
    <w:p w:rsidR="0014227F" w:rsidRDefault="00C5464C">
      <w:pPr>
        <w:pStyle w:val="SourceCode"/>
        <w:rPr>
          <w:rStyle w:val="VerbatimChar"/>
        </w:rPr>
      </w:pPr>
      <w:r>
        <w:rPr>
          <w:rStyle w:val="VerbatimChar"/>
        </w:rPr>
        <w:t>##   age_p      sex      bmi   sleep       fit      se.fit residual.scale</w:t>
      </w:r>
      <w:r>
        <w:br/>
      </w:r>
      <w:r>
        <w:rPr>
          <w:rStyle w:val="VerbatimChar"/>
        </w:rPr>
        <w:t>## 1    33 2 Female 29.89565 7.86221 0.1289227 0.002849622              1</w:t>
      </w:r>
      <w:r>
        <w:br/>
      </w:r>
      <w:r>
        <w:rPr>
          <w:rStyle w:val="VerbatimChar"/>
        </w:rPr>
        <w:t>## 2    63 2 Female 29.89565 7.86221 0.4776303 0.004816059              1</w:t>
      </w:r>
    </w:p>
    <w:p w:rsidR="00045AEA" w:rsidRDefault="00045AEA">
      <w:pPr>
        <w:pStyle w:val="SourceCode"/>
      </w:pPr>
    </w:p>
    <w:p w:rsidR="0014227F" w:rsidRPr="00045AEA" w:rsidRDefault="00C5464C" w:rsidP="00045AEA">
      <w:pPr>
        <w:pStyle w:val="Heading2"/>
        <w:spacing w:before="0"/>
        <w:rPr>
          <w:rFonts w:ascii="Times New Roman" w:hAnsi="Times New Roman" w:cs="Times New Roman"/>
          <w:sz w:val="24"/>
          <w:szCs w:val="24"/>
        </w:rPr>
      </w:pPr>
      <w:bookmarkStart w:id="45" w:name="this-tells-us-that-a-33-year-old-female-"/>
      <w:bookmarkEnd w:id="45"/>
      <w:r w:rsidRPr="00045AEA">
        <w:rPr>
          <w:rFonts w:ascii="Times New Roman" w:hAnsi="Times New Roman" w:cs="Times New Roman"/>
          <w:sz w:val="24"/>
          <w:szCs w:val="24"/>
        </w:rPr>
        <w:t>This tells us that a 33 year old female has a 13% probability of</w:t>
      </w:r>
      <w:r w:rsidR="00045AEA">
        <w:rPr>
          <w:rFonts w:ascii="Times New Roman" w:hAnsi="Times New Roman" w:cs="Times New Roman"/>
          <w:sz w:val="24"/>
          <w:szCs w:val="24"/>
        </w:rPr>
        <w:t xml:space="preserve"> </w:t>
      </w:r>
      <w:bookmarkStart w:id="46" w:name="having-been-diagnosed-with-hypertension-"/>
      <w:bookmarkEnd w:id="46"/>
      <w:r w:rsidRPr="00045AEA">
        <w:rPr>
          <w:rFonts w:ascii="Times New Roman" w:hAnsi="Times New Roman" w:cs="Times New Roman"/>
          <w:sz w:val="24"/>
          <w:szCs w:val="24"/>
        </w:rPr>
        <w:t>having been diagnosed with hypertension, while and 63 year old female</w:t>
      </w:r>
      <w:r w:rsidR="00045AEA">
        <w:rPr>
          <w:rFonts w:ascii="Times New Roman" w:hAnsi="Times New Roman" w:cs="Times New Roman"/>
          <w:sz w:val="24"/>
          <w:szCs w:val="24"/>
        </w:rPr>
        <w:t xml:space="preserve"> </w:t>
      </w:r>
      <w:bookmarkStart w:id="47" w:name="has-a-48-probability-of-having-been-diag"/>
      <w:bookmarkEnd w:id="47"/>
      <w:r w:rsidRPr="00045AEA">
        <w:rPr>
          <w:rFonts w:ascii="Times New Roman" w:hAnsi="Times New Roman" w:cs="Times New Roman"/>
          <w:sz w:val="24"/>
          <w:szCs w:val="24"/>
        </w:rPr>
        <w:t>has a 48% probability of having been diagnosed.</w:t>
      </w:r>
    </w:p>
    <w:p w:rsidR="00045AEA" w:rsidRPr="00045AEA" w:rsidRDefault="00045AEA" w:rsidP="00045AEA">
      <w:pPr>
        <w:pStyle w:val="BodyText"/>
        <w:spacing w:before="0" w:after="0"/>
        <w:rPr>
          <w:rFonts w:ascii="Times New Roman" w:hAnsi="Times New Roman" w:cs="Times New Roman"/>
        </w:rPr>
      </w:pPr>
    </w:p>
    <w:p w:rsidR="00045AEA" w:rsidRDefault="00045AEA">
      <w:pPr>
        <w:rPr>
          <w:rFonts w:asciiTheme="majorHAnsi" w:eastAsiaTheme="majorEastAsia" w:hAnsiTheme="majorHAnsi" w:cs="Times New Roman"/>
          <w:b/>
          <w:bCs/>
          <w:color w:val="4F81BD" w:themeColor="accent1"/>
          <w:sz w:val="32"/>
          <w:szCs w:val="32"/>
        </w:rPr>
      </w:pPr>
      <w:bookmarkStart w:id="48" w:name="packages-for-computing-and-graphing-pred"/>
      <w:bookmarkEnd w:id="48"/>
      <w:r>
        <w:rPr>
          <w:rFonts w:cs="Times New Roman"/>
        </w:rPr>
        <w:br w:type="page"/>
      </w:r>
    </w:p>
    <w:p w:rsidR="0014227F" w:rsidRPr="00045AEA" w:rsidRDefault="00C5464C" w:rsidP="00045AEA">
      <w:pPr>
        <w:pStyle w:val="Heading2"/>
        <w:spacing w:before="0"/>
        <w:rPr>
          <w:rFonts w:cs="Times New Roman"/>
        </w:rPr>
      </w:pPr>
      <w:r w:rsidRPr="00045AEA">
        <w:rPr>
          <w:rFonts w:cs="Times New Roman"/>
        </w:rPr>
        <w:lastRenderedPageBreak/>
        <w:t>Packages for computing and graphing predicted values</w:t>
      </w:r>
    </w:p>
    <w:p w:rsidR="00045AEA" w:rsidRDefault="00045AEA" w:rsidP="00045AEA">
      <w:pPr>
        <w:pStyle w:val="Heading2"/>
        <w:spacing w:before="0"/>
        <w:rPr>
          <w:rFonts w:ascii="Times New Roman" w:hAnsi="Times New Roman" w:cs="Times New Roman"/>
          <w:sz w:val="24"/>
          <w:szCs w:val="24"/>
        </w:rPr>
      </w:pPr>
      <w:bookmarkStart w:id="49" w:name="aaaaaaaaaaaaaaaaaaaaaaaaaaaaaaaaaaaaaaaa"/>
      <w:bookmarkStart w:id="50" w:name="instead-of-doing-all-this-ourselves-we-c"/>
      <w:bookmarkEnd w:id="49"/>
      <w:bookmarkEnd w:id="50"/>
    </w:p>
    <w:p w:rsidR="0014227F" w:rsidRPr="00045AEA" w:rsidRDefault="00C5464C" w:rsidP="00045AEA">
      <w:pPr>
        <w:pStyle w:val="Heading2"/>
        <w:spacing w:before="0"/>
        <w:rPr>
          <w:rFonts w:ascii="Times New Roman" w:hAnsi="Times New Roman" w:cs="Times New Roman"/>
          <w:sz w:val="24"/>
          <w:szCs w:val="24"/>
        </w:rPr>
      </w:pPr>
      <w:r w:rsidRPr="00045AEA">
        <w:rPr>
          <w:rFonts w:ascii="Times New Roman" w:hAnsi="Times New Roman" w:cs="Times New Roman"/>
          <w:sz w:val="24"/>
          <w:szCs w:val="24"/>
        </w:rPr>
        <w:t>Instead of doing all this ourselves, we can use the effects package to</w:t>
      </w:r>
      <w:r w:rsidR="00045AEA">
        <w:rPr>
          <w:rFonts w:ascii="Times New Roman" w:hAnsi="Times New Roman" w:cs="Times New Roman"/>
          <w:sz w:val="24"/>
          <w:szCs w:val="24"/>
        </w:rPr>
        <w:t xml:space="preserve"> </w:t>
      </w:r>
      <w:bookmarkStart w:id="51" w:name="compute-quantities-of-interest-for-us-cf"/>
      <w:bookmarkEnd w:id="51"/>
      <w:r w:rsidRPr="00045AEA">
        <w:rPr>
          <w:rFonts w:ascii="Times New Roman" w:hAnsi="Times New Roman" w:cs="Times New Roman"/>
          <w:sz w:val="24"/>
          <w:szCs w:val="24"/>
        </w:rPr>
        <w:t>compute quantities of interest for us (cf. the Zelig package).</w:t>
      </w:r>
    </w:p>
    <w:p w:rsidR="00045AEA" w:rsidRDefault="00C5464C" w:rsidP="00045AEA">
      <w:pPr>
        <w:pStyle w:val="FirstParagraph"/>
      </w:pPr>
      <w:r>
        <w:t>library(effects) plot(allEffects(hyp.o</w:t>
      </w:r>
      <w:r w:rsidR="00045AEA" w:rsidRPr="00045AEA">
        <w:t xml:space="preserve"> </w:t>
      </w:r>
      <w:r w:rsidR="00045AEA">
        <w:t>ut))</w:t>
      </w:r>
    </w:p>
    <w:p w:rsidR="00045AEA" w:rsidRPr="00045AEA" w:rsidRDefault="00045AEA" w:rsidP="00045AEA">
      <w:pPr>
        <w:pStyle w:val="BodyText"/>
      </w:pPr>
    </w:p>
    <w:p w:rsidR="00045AEA" w:rsidRPr="00045AEA" w:rsidRDefault="00045AEA" w:rsidP="00045AEA">
      <w:pPr>
        <w:pStyle w:val="BodyText"/>
      </w:pPr>
      <w:r>
        <w:rPr>
          <w:noProof/>
        </w:rPr>
        <w:drawing>
          <wp:inline distT="0" distB="0" distL="0" distR="0" wp14:anchorId="7C21897B" wp14:editId="2DA41FF5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Exercise_10-10-1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27F" w:rsidRDefault="0014227F">
      <w:pPr>
        <w:pStyle w:val="FirstParagraph"/>
      </w:pPr>
    </w:p>
    <w:p w:rsidR="00045AEA" w:rsidRDefault="00045AEA">
      <w:r>
        <w:br w:type="page"/>
      </w:r>
    </w:p>
    <w:p w:rsidR="0014227F" w:rsidRDefault="00C5464C">
      <w:pPr>
        <w:pStyle w:val="Heading2"/>
      </w:pPr>
      <w:bookmarkStart w:id="52" w:name="exercise-logistic-regression"/>
      <w:bookmarkEnd w:id="52"/>
      <w:r>
        <w:lastRenderedPageBreak/>
        <w:t>Exercise: logistic regression</w:t>
      </w:r>
    </w:p>
    <w:p w:rsidR="00045AEA" w:rsidRPr="00045AEA" w:rsidRDefault="00045AEA" w:rsidP="00045AEA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53" w:name="aaaaaaaaaaaaaaaaaaaaaaaaaaaaaaaaaaa"/>
      <w:bookmarkStart w:id="54" w:name="use-the-nh11-data-set-that-we-loaded-ear"/>
      <w:bookmarkEnd w:id="53"/>
      <w:bookmarkEnd w:id="54"/>
    </w:p>
    <w:p w:rsidR="0014227F" w:rsidRPr="00045AEA" w:rsidRDefault="00C5464C" w:rsidP="00045AEA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r w:rsidRPr="00045AEA">
        <w:rPr>
          <w:rFonts w:ascii="Times New Roman" w:hAnsi="Times New Roman" w:cs="Times New Roman"/>
          <w:b w:val="0"/>
          <w:sz w:val="24"/>
          <w:szCs w:val="24"/>
        </w:rPr>
        <w:t>Use the NH11 data set that we loaded earlier.</w:t>
      </w:r>
    </w:p>
    <w:p w:rsidR="0014227F" w:rsidRPr="00045AEA" w:rsidRDefault="00C5464C" w:rsidP="00045AEA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55" w:name="use-glm-to-conduct-a-logistic-regression"/>
      <w:bookmarkEnd w:id="55"/>
      <w:r w:rsidRPr="00045AEA">
        <w:rPr>
          <w:rFonts w:ascii="Times New Roman" w:hAnsi="Times New Roman" w:cs="Times New Roman"/>
          <w:b w:val="0"/>
          <w:sz w:val="24"/>
          <w:szCs w:val="24"/>
        </w:rPr>
        <w:t>1. Use glm to conduct a logistic regression to predict ever worked</w:t>
      </w:r>
      <w:r w:rsidR="00045AEA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56" w:name="everwrk-using-age-age_p-and-marital-stat"/>
      <w:bookmarkEnd w:id="56"/>
      <w:r w:rsidRPr="00045AEA">
        <w:rPr>
          <w:rFonts w:ascii="Times New Roman" w:hAnsi="Times New Roman" w:cs="Times New Roman"/>
          <w:b w:val="0"/>
          <w:sz w:val="24"/>
          <w:szCs w:val="24"/>
        </w:rPr>
        <w:t>(everwrk) using age (age_p) and marital status (r_maritl).</w:t>
      </w:r>
    </w:p>
    <w:p w:rsidR="0014227F" w:rsidRPr="00045AEA" w:rsidRDefault="00C5464C" w:rsidP="00045AEA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57" w:name="predict-the-probability-of-working-for-e"/>
      <w:bookmarkEnd w:id="57"/>
      <w:r w:rsidRPr="00045AEA">
        <w:rPr>
          <w:rFonts w:ascii="Times New Roman" w:hAnsi="Times New Roman" w:cs="Times New Roman"/>
          <w:b w:val="0"/>
          <w:sz w:val="24"/>
          <w:szCs w:val="24"/>
        </w:rPr>
        <w:t>2. Predict the probability of working for each level of marital</w:t>
      </w:r>
      <w:r w:rsidR="004F7A46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58" w:name="status."/>
      <w:bookmarkEnd w:id="58"/>
      <w:r w:rsidRPr="00045AEA">
        <w:rPr>
          <w:rFonts w:ascii="Times New Roman" w:hAnsi="Times New Roman" w:cs="Times New Roman"/>
          <w:b w:val="0"/>
          <w:sz w:val="24"/>
          <w:szCs w:val="24"/>
        </w:rPr>
        <w:t>status.</w:t>
      </w:r>
    </w:p>
    <w:p w:rsidR="0014227F" w:rsidRPr="00045AEA" w:rsidRDefault="00C5464C" w:rsidP="00045AEA">
      <w:pPr>
        <w:pStyle w:val="Heading2"/>
        <w:spacing w:before="0"/>
        <w:rPr>
          <w:rFonts w:ascii="Times New Roman" w:hAnsi="Times New Roman" w:cs="Times New Roman"/>
          <w:b w:val="0"/>
          <w:sz w:val="24"/>
          <w:szCs w:val="24"/>
        </w:rPr>
      </w:pPr>
      <w:bookmarkStart w:id="59" w:name="note-that-the-data-is-not-perfectly-clea"/>
      <w:bookmarkEnd w:id="59"/>
      <w:r w:rsidRPr="00045AEA">
        <w:rPr>
          <w:rFonts w:ascii="Times New Roman" w:hAnsi="Times New Roman" w:cs="Times New Roman"/>
          <w:b w:val="0"/>
          <w:sz w:val="24"/>
          <w:szCs w:val="24"/>
        </w:rPr>
        <w:t>Note that the data is not perfectly clean and ready to be modeled. You</w:t>
      </w:r>
      <w:r w:rsidR="004F7A46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60" w:name="will-need-to-clean-up-at-least-some-of-t"/>
      <w:bookmarkEnd w:id="60"/>
      <w:r w:rsidRPr="00045AEA">
        <w:rPr>
          <w:rFonts w:ascii="Times New Roman" w:hAnsi="Times New Roman" w:cs="Times New Roman"/>
          <w:b w:val="0"/>
          <w:sz w:val="24"/>
          <w:szCs w:val="24"/>
        </w:rPr>
        <w:t>will need to clean up at least some of the variables before fitting</w:t>
      </w:r>
      <w:r w:rsidR="004F7A46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bookmarkStart w:id="61" w:name="the-model."/>
      <w:bookmarkEnd w:id="61"/>
      <w:r w:rsidRPr="00045AEA">
        <w:rPr>
          <w:rFonts w:ascii="Times New Roman" w:hAnsi="Times New Roman" w:cs="Times New Roman"/>
          <w:b w:val="0"/>
          <w:sz w:val="24"/>
          <w:szCs w:val="24"/>
        </w:rPr>
        <w:t>the model.</w:t>
      </w:r>
    </w:p>
    <w:p w:rsidR="0014227F" w:rsidRDefault="00C5464C">
      <w:pPr>
        <w:pStyle w:val="FirstParagraph"/>
      </w:pPr>
      <w:r>
        <w:t>The field r_marital contains no data in the versi</w:t>
      </w:r>
      <w:r w:rsidR="00045AEA">
        <w:t>o</w:t>
      </w:r>
      <w:r>
        <w:t xml:space="preserve">n of the data used for this exercise. </w:t>
      </w:r>
      <w:r w:rsidR="00045AEA">
        <w:t xml:space="preserve"> </w:t>
      </w:r>
      <w:r>
        <w:t>I will use the variable sex (sex) instead.</w:t>
      </w:r>
    </w:p>
    <w:p w:rsidR="0014227F" w:rsidRDefault="00C5464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NH11$everwrk)</w:t>
      </w:r>
    </w:p>
    <w:p w:rsidR="0014227F" w:rsidRDefault="00C5464C">
      <w:pPr>
        <w:pStyle w:val="SourceCode"/>
      </w:pPr>
      <w:r>
        <w:rPr>
          <w:rStyle w:val="VerbatimChar"/>
        </w:rPr>
        <w:t>##  Factor w/ 5 levels "1 Yes","2 No",..: NA NA 1 NA NA NA NA NA 1 1 ...</w:t>
      </w:r>
    </w:p>
    <w:p w:rsidR="0014227F" w:rsidRDefault="00C5464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NH11$sex)</w:t>
      </w:r>
    </w:p>
    <w:p w:rsidR="0014227F" w:rsidRDefault="00C5464C">
      <w:pPr>
        <w:pStyle w:val="SourceCode"/>
      </w:pPr>
      <w:r>
        <w:rPr>
          <w:rStyle w:val="VerbatimChar"/>
        </w:rPr>
        <w:t>##  Factor w/ 2 levels "1 Male","2 Female": 2 2 2 2 2 2 2 2 1 1 ...</w:t>
      </w:r>
    </w:p>
    <w:p w:rsidR="0014227F" w:rsidRDefault="00C5464C">
      <w:pPr>
        <w:pStyle w:val="FirstParagraph"/>
      </w:pPr>
      <w:r>
        <w:t>Run the regression model</w:t>
      </w:r>
    </w:p>
    <w:p w:rsidR="00045AEA" w:rsidRDefault="00C5464C">
      <w:pPr>
        <w:pStyle w:val="SourceCode"/>
        <w:rPr>
          <w:rStyle w:val="KeywordTok"/>
        </w:rPr>
      </w:pPr>
      <w:r>
        <w:rPr>
          <w:rStyle w:val="NormalTok"/>
        </w:rPr>
        <w:t>mod.work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everwrk~age_p+sex,</w:t>
      </w:r>
      <w:r>
        <w:rPr>
          <w:rStyle w:val="DataTypeTok"/>
        </w:rPr>
        <w:t>data=</w:t>
      </w:r>
      <w:r>
        <w:rPr>
          <w:rStyle w:val="NormalTok"/>
        </w:rPr>
        <w:t xml:space="preserve">NH11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</w:p>
    <w:p w:rsidR="0014227F" w:rsidRDefault="00C5464C">
      <w:pPr>
        <w:pStyle w:val="SourceCode"/>
        <w:rPr>
          <w:rStyle w:val="NormalTok"/>
        </w:rPr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.work))</w:t>
      </w:r>
    </w:p>
    <w:p w:rsidR="00045AEA" w:rsidRDefault="00045AEA">
      <w:pPr>
        <w:pStyle w:val="SourceCode"/>
      </w:pPr>
    </w:p>
    <w:p w:rsidR="0014227F" w:rsidRDefault="00C5464C">
      <w:pPr>
        <w:pStyle w:val="SourceCode"/>
      </w:pPr>
      <w:r>
        <w:rPr>
          <w:rStyle w:val="VerbatimChar"/>
        </w:rPr>
        <w:t>##                Estimate  Std. Error   z value      Pr(&gt;|z|)</w:t>
      </w:r>
      <w:r>
        <w:br/>
      </w:r>
      <w:r>
        <w:rPr>
          <w:rStyle w:val="VerbatimChar"/>
        </w:rPr>
        <w:t>## (Intercept) -0.87811468 0.075701824 -11.59965  4.137653e-31</w:t>
      </w:r>
      <w:r>
        <w:br/>
      </w:r>
      <w:r>
        <w:rPr>
          <w:rStyle w:val="VerbatimChar"/>
        </w:rPr>
        <w:t>## age_p       -0.02849825 0.001245026 -22.88967</w:t>
      </w:r>
      <w:r w:rsidR="004F7A46">
        <w:rPr>
          <w:rStyle w:val="VerbatimChar"/>
        </w:rPr>
        <w:t xml:space="preserve"> </w:t>
      </w:r>
      <w:bookmarkStart w:id="62" w:name="_GoBack"/>
      <w:bookmarkEnd w:id="62"/>
      <w:r>
        <w:rPr>
          <w:rStyle w:val="VerbatimChar"/>
        </w:rPr>
        <w:t xml:space="preserve"> 5.888051e-116</w:t>
      </w:r>
      <w:r>
        <w:br/>
      </w:r>
      <w:r>
        <w:rPr>
          <w:rStyle w:val="VerbatimChar"/>
        </w:rPr>
        <w:t>## sex2 Female  0.73997897 0.057258130  12.92356  3.314369e-38</w:t>
      </w:r>
    </w:p>
    <w:p w:rsidR="00045AEA" w:rsidRDefault="00045AEA">
      <w:pPr>
        <w:pStyle w:val="SourceCode"/>
        <w:rPr>
          <w:rStyle w:val="NormalTok"/>
        </w:rPr>
      </w:pPr>
    </w:p>
    <w:p w:rsidR="00045AEA" w:rsidRDefault="00045AEA" w:rsidP="00045AEA">
      <w:pPr>
        <w:pStyle w:val="FirstParagraph"/>
      </w:pPr>
      <w:r>
        <w:t>Transform the coefficients</w:t>
      </w:r>
    </w:p>
    <w:p w:rsidR="0014227F" w:rsidRDefault="00C5464C">
      <w:pPr>
        <w:pStyle w:val="SourceCode"/>
        <w:rPr>
          <w:rStyle w:val="NormalTok"/>
        </w:rPr>
      </w:pPr>
      <w:r>
        <w:rPr>
          <w:rStyle w:val="NormalTok"/>
        </w:rPr>
        <w:t>mod.work.tab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.work))</w:t>
      </w:r>
      <w:r>
        <w:br/>
      </w:r>
      <w:r>
        <w:rPr>
          <w:rStyle w:val="NormalTok"/>
        </w:rPr>
        <w:t xml:space="preserve">mod.work.tab[, </w:t>
      </w:r>
      <w:r>
        <w:rPr>
          <w:rStyle w:val="StringTok"/>
        </w:rPr>
        <w:t>"Estimat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mod.work))</w:t>
      </w:r>
      <w:r>
        <w:br/>
      </w:r>
      <w:r>
        <w:rPr>
          <w:rStyle w:val="NormalTok"/>
        </w:rPr>
        <w:t>mod.work.tab</w:t>
      </w:r>
    </w:p>
    <w:p w:rsidR="00045AEA" w:rsidRDefault="00045AEA">
      <w:pPr>
        <w:pStyle w:val="SourceCode"/>
      </w:pPr>
    </w:p>
    <w:p w:rsidR="0014227F" w:rsidRDefault="00C5464C">
      <w:pPr>
        <w:pStyle w:val="SourceCode"/>
        <w:rPr>
          <w:rStyle w:val="VerbatimChar"/>
        </w:rPr>
      </w:pPr>
      <w:r>
        <w:rPr>
          <w:rStyle w:val="VerbatimChar"/>
        </w:rPr>
        <w:t>##              Estimate  Std. Error   z value      Pr(&gt;|z|)</w:t>
      </w:r>
      <w:r>
        <w:br/>
      </w:r>
      <w:r>
        <w:rPr>
          <w:rStyle w:val="VerbatimChar"/>
        </w:rPr>
        <w:t>## (Intercept) 0.4155656 0.075701824 -11.59965  4.137653e-31</w:t>
      </w:r>
      <w:r>
        <w:br/>
      </w:r>
      <w:r>
        <w:rPr>
          <w:rStyle w:val="VerbatimChar"/>
        </w:rPr>
        <w:t>## age_p       0.9719040 0.001245026 -22.88967 5.888051e-116</w:t>
      </w:r>
      <w:r>
        <w:br/>
      </w:r>
      <w:r>
        <w:rPr>
          <w:rStyle w:val="VerbatimChar"/>
        </w:rPr>
        <w:t>## sex2 Female 2.0958914 0.0572581</w:t>
      </w:r>
      <w:r w:rsidR="0037108D">
        <w:rPr>
          <w:rStyle w:val="VerbatimChar"/>
        </w:rPr>
        <w:t>mod.work</w:t>
      </w:r>
      <w:r>
        <w:rPr>
          <w:rStyle w:val="VerbatimChar"/>
        </w:rPr>
        <w:t>30  12.92356  3.314369e-38</w:t>
      </w:r>
    </w:p>
    <w:p w:rsidR="004F7A46" w:rsidRDefault="004F7A46">
      <w:pPr>
        <w:pStyle w:val="SourceCode"/>
        <w:rPr>
          <w:rStyle w:val="VerbatimChar"/>
        </w:rPr>
      </w:pPr>
    </w:p>
    <w:p w:rsidR="004F7A46" w:rsidRDefault="004F7A46">
      <w:pPr>
        <w:pStyle w:val="SourceCode"/>
        <w:rPr>
          <w:rStyle w:val="VerbatimChar"/>
        </w:rPr>
      </w:pPr>
    </w:p>
    <w:p w:rsidR="004F7A46" w:rsidRDefault="004F7A46">
      <w:r>
        <w:br w:type="page"/>
      </w:r>
    </w:p>
    <w:p w:rsidR="004F7A46" w:rsidRDefault="004F7A46" w:rsidP="004F7A46">
      <w:pPr>
        <w:pStyle w:val="FirstParagraph"/>
      </w:pPr>
      <w:r>
        <w:lastRenderedPageBreak/>
        <w:t>Plot the results</w:t>
      </w:r>
    </w:p>
    <w:p w:rsidR="004F7A46" w:rsidRDefault="004F7A46">
      <w:pPr>
        <w:pStyle w:val="SourceCode"/>
        <w:rPr>
          <w:rStyle w:val="VerbatimChar"/>
        </w:rPr>
      </w:pPr>
    </w:p>
    <w:p w:rsidR="004F7A46" w:rsidRDefault="004F7A46">
      <w:pPr>
        <w:pStyle w:val="SourceCode"/>
      </w:pPr>
      <w:r>
        <w:rPr>
          <w:noProof/>
        </w:rPr>
        <w:drawing>
          <wp:inline distT="0" distB="0" distL="0" distR="0" wp14:anchorId="5339A934" wp14:editId="661D200E">
            <wp:extent cx="56769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Exercise_10-10-16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7A46" w:rsidRDefault="004F7A46">
      <w:pPr>
        <w:pStyle w:val="SourceCode"/>
      </w:pPr>
    </w:p>
    <w:p w:rsidR="004F7A46" w:rsidRDefault="004F7A46">
      <w:pPr>
        <w:pStyle w:val="SourceCode"/>
      </w:pPr>
      <w:r>
        <w:t>According to this data, you are less likely to work as you age, but women are more likely to have worked than men.</w:t>
      </w:r>
    </w:p>
    <w:sectPr w:rsidR="004F7A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A6E" w:rsidRDefault="00226A6E">
      <w:r>
        <w:separator/>
      </w:r>
    </w:p>
  </w:endnote>
  <w:endnote w:type="continuationSeparator" w:id="0">
    <w:p w:rsidR="00226A6E" w:rsidRDefault="00226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A6E" w:rsidRDefault="00226A6E">
      <w:r>
        <w:separator/>
      </w:r>
    </w:p>
  </w:footnote>
  <w:footnote w:type="continuationSeparator" w:id="0">
    <w:p w:rsidR="00226A6E" w:rsidRDefault="00226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0CC9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75157B"/>
    <w:multiLevelType w:val="multilevel"/>
    <w:tmpl w:val="F5EAD7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AEA"/>
    <w:rsid w:val="0014227F"/>
    <w:rsid w:val="00226A6E"/>
    <w:rsid w:val="0037108D"/>
    <w:rsid w:val="004619B1"/>
    <w:rsid w:val="004E29B3"/>
    <w:rsid w:val="004F7A46"/>
    <w:rsid w:val="00590D07"/>
    <w:rsid w:val="00732C07"/>
    <w:rsid w:val="00784D58"/>
    <w:rsid w:val="00832083"/>
    <w:rsid w:val="008D6863"/>
    <w:rsid w:val="00B86B75"/>
    <w:rsid w:val="00BC48D5"/>
    <w:rsid w:val="00C36279"/>
    <w:rsid w:val="00C546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932FB0-8C13-43AD-BA80-9216715CF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cdc.gov/nchs/nhis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1386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gistic Regression Excersie</vt:lpstr>
    </vt:vector>
  </TitlesOfParts>
  <Company/>
  <LinksUpToDate>false</LinksUpToDate>
  <CharactersWithSpaces>9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Excersie</dc:title>
  <dc:creator>Missy Lee</dc:creator>
  <cp:lastModifiedBy>Lee, Melissa Gail</cp:lastModifiedBy>
  <cp:revision>6</cp:revision>
  <dcterms:created xsi:type="dcterms:W3CDTF">2016-10-11T17:23:00Z</dcterms:created>
  <dcterms:modified xsi:type="dcterms:W3CDTF">2016-10-11T17:55:00Z</dcterms:modified>
</cp:coreProperties>
</file>